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783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90"/>
        <w:gridCol w:w="2993"/>
        <w:gridCol w:w="4050"/>
        <w:gridCol w:w="4050"/>
      </w:tblGrid>
      <w:tr w:rsidR="00E02830" w14:paraId="477A9A6F" w14:textId="41EE4817" w:rsidTr="00E02830">
        <w:tc>
          <w:tcPr>
            <w:tcW w:w="3690" w:type="dxa"/>
            <w:vAlign w:val="center"/>
          </w:tcPr>
          <w:p w14:paraId="7DA3294A" w14:textId="075A34D8" w:rsidR="00E02830" w:rsidRPr="00D83826" w:rsidRDefault="00E02830" w:rsidP="0000244D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NC Collaborative </w:t>
            </w:r>
            <w:r w:rsidRPr="00D83826">
              <w:rPr>
                <w:b/>
                <w:i/>
              </w:rPr>
              <w:t>Committee</w:t>
            </w:r>
          </w:p>
        </w:tc>
        <w:tc>
          <w:tcPr>
            <w:tcW w:w="2993" w:type="dxa"/>
            <w:vAlign w:val="center"/>
          </w:tcPr>
          <w:p w14:paraId="7773F7BC" w14:textId="77777777" w:rsidR="00E02830" w:rsidRPr="00D83826" w:rsidRDefault="00E02830" w:rsidP="0000244D">
            <w:pPr>
              <w:jc w:val="center"/>
              <w:rPr>
                <w:b/>
                <w:i/>
              </w:rPr>
            </w:pPr>
            <w:r w:rsidRPr="00D83826">
              <w:rPr>
                <w:b/>
                <w:i/>
              </w:rPr>
              <w:t>Chair</w:t>
            </w:r>
          </w:p>
        </w:tc>
        <w:tc>
          <w:tcPr>
            <w:tcW w:w="4050" w:type="dxa"/>
            <w:vAlign w:val="center"/>
          </w:tcPr>
          <w:p w14:paraId="36F3F13E" w14:textId="77777777" w:rsidR="00E02830" w:rsidRPr="00D83826" w:rsidRDefault="00E02830" w:rsidP="0000244D">
            <w:pPr>
              <w:jc w:val="center"/>
              <w:rPr>
                <w:b/>
                <w:i/>
              </w:rPr>
            </w:pPr>
            <w:r w:rsidRPr="00D83826">
              <w:rPr>
                <w:b/>
                <w:i/>
              </w:rPr>
              <w:t>Email</w:t>
            </w:r>
          </w:p>
        </w:tc>
        <w:tc>
          <w:tcPr>
            <w:tcW w:w="4050" w:type="dxa"/>
          </w:tcPr>
          <w:p w14:paraId="6D5063B5" w14:textId="06F600A5" w:rsidR="00E02830" w:rsidRPr="00D83826" w:rsidRDefault="001A2944" w:rsidP="0000244D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Meeting </w:t>
            </w:r>
            <w:r w:rsidR="006D3135">
              <w:rPr>
                <w:b/>
                <w:i/>
              </w:rPr>
              <w:t xml:space="preserve">Dates &amp; </w:t>
            </w:r>
            <w:r>
              <w:rPr>
                <w:b/>
                <w:i/>
              </w:rPr>
              <w:t>Times/Frequency</w:t>
            </w:r>
          </w:p>
        </w:tc>
      </w:tr>
      <w:tr w:rsidR="00E02830" w14:paraId="442C7ABB" w14:textId="400E104A" w:rsidTr="00E02830">
        <w:trPr>
          <w:trHeight w:val="773"/>
        </w:trPr>
        <w:tc>
          <w:tcPr>
            <w:tcW w:w="3690" w:type="dxa"/>
            <w:vAlign w:val="center"/>
          </w:tcPr>
          <w:p w14:paraId="45837608" w14:textId="77777777" w:rsidR="00E02830" w:rsidRPr="001A0802" w:rsidRDefault="00E02830" w:rsidP="0000244D">
            <w:pPr>
              <w:rPr>
                <w:b/>
                <w:color w:val="000000" w:themeColor="text1"/>
                <w:sz w:val="22"/>
                <w:szCs w:val="22"/>
              </w:rPr>
            </w:pPr>
            <w:r w:rsidRPr="001A0802">
              <w:rPr>
                <w:b/>
                <w:color w:val="000000" w:themeColor="text1"/>
                <w:sz w:val="22"/>
                <w:szCs w:val="22"/>
              </w:rPr>
              <w:t>Training/Workforce Development</w:t>
            </w:r>
          </w:p>
        </w:tc>
        <w:tc>
          <w:tcPr>
            <w:tcW w:w="2993" w:type="dxa"/>
            <w:vAlign w:val="center"/>
          </w:tcPr>
          <w:p w14:paraId="0ACFD98D" w14:textId="77777777" w:rsidR="00E02830" w:rsidRPr="001A0802" w:rsidRDefault="00E02830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1A0802">
              <w:rPr>
                <w:color w:val="000000" w:themeColor="text1"/>
                <w:sz w:val="22"/>
                <w:szCs w:val="22"/>
              </w:rPr>
              <w:t>Teka Dempson</w:t>
            </w:r>
          </w:p>
          <w:p w14:paraId="5F53E559" w14:textId="1237889D" w:rsidR="00E02830" w:rsidRPr="001A0802" w:rsidRDefault="002A7F65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Joanne Scatturo</w:t>
            </w:r>
          </w:p>
        </w:tc>
        <w:tc>
          <w:tcPr>
            <w:tcW w:w="4050" w:type="dxa"/>
            <w:vAlign w:val="center"/>
          </w:tcPr>
          <w:p w14:paraId="30927C5F" w14:textId="77777777" w:rsidR="00E02830" w:rsidRPr="001A0802" w:rsidRDefault="00F62F2D" w:rsidP="00E02830">
            <w:pPr>
              <w:jc w:val="center"/>
              <w:rPr>
                <w:sz w:val="22"/>
                <w:szCs w:val="22"/>
              </w:rPr>
            </w:pPr>
            <w:hyperlink r:id="rId7" w:history="1">
              <w:r w:rsidR="00E02830" w:rsidRPr="001A0802">
                <w:rPr>
                  <w:rStyle w:val="Hyperlink"/>
                  <w:sz w:val="22"/>
                  <w:szCs w:val="22"/>
                </w:rPr>
                <w:t>teka15demp@yahoo.com</w:t>
              </w:r>
            </w:hyperlink>
          </w:p>
          <w:p w14:paraId="7EBA17B5" w14:textId="55BB2241" w:rsidR="00E02830" w:rsidRPr="001A0802" w:rsidRDefault="002A7F65" w:rsidP="00E02830">
            <w:pPr>
              <w:jc w:val="center"/>
              <w:rPr>
                <w:sz w:val="22"/>
                <w:szCs w:val="22"/>
              </w:rPr>
            </w:pPr>
            <w:r w:rsidRPr="002A7F65">
              <w:rPr>
                <w:rStyle w:val="Hyperlink"/>
              </w:rPr>
              <w:t>joanne2653@aol.com</w:t>
            </w:r>
          </w:p>
        </w:tc>
        <w:tc>
          <w:tcPr>
            <w:tcW w:w="4050" w:type="dxa"/>
          </w:tcPr>
          <w:p w14:paraId="683800D3" w14:textId="77777777" w:rsidR="007D55CE" w:rsidRDefault="007D55CE" w:rsidP="007D55CE">
            <w:pPr>
              <w:jc w:val="center"/>
            </w:pPr>
            <w:r>
              <w:t>Frequency:</w:t>
            </w:r>
          </w:p>
          <w:p w14:paraId="7693B22F" w14:textId="7B261C32" w:rsidR="00E57628" w:rsidRDefault="00713E52" w:rsidP="007D55CE">
            <w:pPr>
              <w:jc w:val="center"/>
            </w:pPr>
            <w:r>
              <w:t xml:space="preserve">Meets </w:t>
            </w:r>
            <w:r w:rsidR="00E57628">
              <w:t xml:space="preserve">every </w:t>
            </w:r>
            <w:r>
              <w:t>4</w:t>
            </w:r>
            <w:r w:rsidRPr="00713E52">
              <w:rPr>
                <w:vertAlign w:val="superscript"/>
              </w:rPr>
              <w:t>th</w:t>
            </w:r>
            <w:r>
              <w:t xml:space="preserve"> Friday</w:t>
            </w:r>
            <w:r w:rsidR="006675CF">
              <w:t xml:space="preserve"> of the month</w:t>
            </w:r>
            <w:r>
              <w:t xml:space="preserve"> after </w:t>
            </w:r>
            <w:r w:rsidR="00E57628">
              <w:t>collaborative meeting</w:t>
            </w:r>
          </w:p>
        </w:tc>
      </w:tr>
      <w:tr w:rsidR="00E02830" w14:paraId="132BCCFA" w14:textId="1B27A3F8" w:rsidTr="00E02830">
        <w:trPr>
          <w:trHeight w:val="701"/>
        </w:trPr>
        <w:tc>
          <w:tcPr>
            <w:tcW w:w="3690" w:type="dxa"/>
            <w:vAlign w:val="center"/>
          </w:tcPr>
          <w:p w14:paraId="796D3B0F" w14:textId="56201606" w:rsidR="00E02830" w:rsidRPr="001A0802" w:rsidRDefault="00E02830" w:rsidP="0097464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cial Marketing/Communication</w:t>
            </w:r>
          </w:p>
        </w:tc>
        <w:tc>
          <w:tcPr>
            <w:tcW w:w="2993" w:type="dxa"/>
            <w:vAlign w:val="center"/>
          </w:tcPr>
          <w:p w14:paraId="1BF779FC" w14:textId="77777777" w:rsidR="00E02830" w:rsidRPr="001A0802" w:rsidRDefault="00E02830" w:rsidP="0000244D">
            <w:pPr>
              <w:jc w:val="center"/>
              <w:rPr>
                <w:sz w:val="22"/>
                <w:szCs w:val="22"/>
              </w:rPr>
            </w:pPr>
            <w:r w:rsidRPr="001A0802">
              <w:rPr>
                <w:sz w:val="22"/>
                <w:szCs w:val="22"/>
              </w:rPr>
              <w:t>Brandon Alexander</w:t>
            </w:r>
          </w:p>
          <w:p w14:paraId="6E7FBA90" w14:textId="289A2FB5" w:rsidR="00E02830" w:rsidRPr="001A0802" w:rsidRDefault="00F62F2D" w:rsidP="000024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nee Cordero</w:t>
            </w:r>
          </w:p>
        </w:tc>
        <w:tc>
          <w:tcPr>
            <w:tcW w:w="4050" w:type="dxa"/>
            <w:vAlign w:val="center"/>
          </w:tcPr>
          <w:p w14:paraId="352519C7" w14:textId="77777777" w:rsidR="00E02830" w:rsidRPr="001A0802" w:rsidRDefault="00F62F2D" w:rsidP="00E02830">
            <w:pPr>
              <w:jc w:val="center"/>
              <w:rPr>
                <w:sz w:val="22"/>
                <w:szCs w:val="22"/>
              </w:rPr>
            </w:pPr>
            <w:hyperlink r:id="rId8" w:history="1">
              <w:r w:rsidR="00E02830" w:rsidRPr="001A0802">
                <w:rPr>
                  <w:rStyle w:val="Hyperlink"/>
                  <w:sz w:val="22"/>
                  <w:szCs w:val="22"/>
                </w:rPr>
                <w:t>BAlexander@alliancebhc.org</w:t>
              </w:r>
            </w:hyperlink>
          </w:p>
          <w:p w14:paraId="6B5ABDAF" w14:textId="28F3A6AE" w:rsidR="00E02830" w:rsidRPr="001A0802" w:rsidRDefault="00F62F2D" w:rsidP="00E02830">
            <w:pPr>
              <w:jc w:val="center"/>
              <w:rPr>
                <w:sz w:val="22"/>
                <w:szCs w:val="22"/>
              </w:rPr>
            </w:pPr>
            <w:hyperlink r:id="rId9" w:history="1">
              <w:r w:rsidRPr="00794BF1">
                <w:rPr>
                  <w:rStyle w:val="Hyperlink"/>
                  <w:sz w:val="22"/>
                  <w:szCs w:val="22"/>
                </w:rPr>
                <w:t>CorderoRH@gmail.com</w:t>
              </w:r>
            </w:hyperlink>
            <w:bookmarkStart w:id="0" w:name="_GoBack"/>
            <w:bookmarkEnd w:id="0"/>
          </w:p>
        </w:tc>
        <w:tc>
          <w:tcPr>
            <w:tcW w:w="4050" w:type="dxa"/>
          </w:tcPr>
          <w:p w14:paraId="44287C3E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5ACA3456" w14:textId="2A941849" w:rsidR="00E57628" w:rsidRDefault="00E57628" w:rsidP="007D55CE">
            <w:pPr>
              <w:jc w:val="center"/>
            </w:pPr>
            <w:r>
              <w:t>Meets prior to collaborative meeting, 9am, Redwoods Training Center</w:t>
            </w:r>
          </w:p>
        </w:tc>
      </w:tr>
      <w:tr w:rsidR="00E02830" w14:paraId="4AF1B3C9" w14:textId="1A46BFE1" w:rsidTr="00E02830">
        <w:trPr>
          <w:trHeight w:val="719"/>
        </w:trPr>
        <w:tc>
          <w:tcPr>
            <w:tcW w:w="3690" w:type="dxa"/>
            <w:vAlign w:val="center"/>
          </w:tcPr>
          <w:p w14:paraId="1263439A" w14:textId="77777777" w:rsidR="00E02830" w:rsidRPr="001A0802" w:rsidRDefault="00E02830" w:rsidP="0000244D">
            <w:pPr>
              <w:rPr>
                <w:b/>
                <w:color w:val="000000" w:themeColor="text1"/>
                <w:sz w:val="22"/>
                <w:szCs w:val="22"/>
              </w:rPr>
            </w:pPr>
            <w:r w:rsidRPr="001A0802">
              <w:rPr>
                <w:b/>
                <w:color w:val="000000" w:themeColor="text1"/>
                <w:sz w:val="22"/>
                <w:szCs w:val="22"/>
              </w:rPr>
              <w:t>Membership/Community Engagement/Sustainability</w:t>
            </w:r>
          </w:p>
        </w:tc>
        <w:tc>
          <w:tcPr>
            <w:tcW w:w="2993" w:type="dxa"/>
            <w:vAlign w:val="center"/>
          </w:tcPr>
          <w:p w14:paraId="346D3D97" w14:textId="1C40C421" w:rsidR="00E02830" w:rsidRPr="001A0802" w:rsidRDefault="00FC1750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Mary Lloyd</w:t>
            </w:r>
          </w:p>
          <w:p w14:paraId="052527F1" w14:textId="59AC32F2" w:rsidR="00E02830" w:rsidRPr="001A0802" w:rsidRDefault="00BD7B60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onja Frison</w:t>
            </w:r>
          </w:p>
        </w:tc>
        <w:tc>
          <w:tcPr>
            <w:tcW w:w="4050" w:type="dxa"/>
            <w:vAlign w:val="center"/>
          </w:tcPr>
          <w:p w14:paraId="4A9EFB62" w14:textId="2CEC7CFF" w:rsidR="00FC1750" w:rsidRDefault="00F62F2D" w:rsidP="00E02830">
            <w:pPr>
              <w:jc w:val="center"/>
              <w:rPr>
                <w:rStyle w:val="Hyperlink"/>
              </w:rPr>
            </w:pPr>
            <w:hyperlink r:id="rId10" w:history="1">
              <w:r w:rsidR="00FC1750" w:rsidRPr="001E48D1">
                <w:rPr>
                  <w:rStyle w:val="Hyperlink"/>
                </w:rPr>
                <w:t>Mary.Lloyd@vayahealth.com</w:t>
              </w:r>
            </w:hyperlink>
          </w:p>
          <w:p w14:paraId="7D79F67A" w14:textId="7BB0D9C3" w:rsidR="00E02830" w:rsidRPr="00BD7B60" w:rsidRDefault="00BD7B60" w:rsidP="00E02830">
            <w:pPr>
              <w:jc w:val="center"/>
              <w:rPr>
                <w:rStyle w:val="Hyperlink"/>
              </w:rPr>
            </w:pPr>
            <w:r w:rsidRPr="00BD7B60">
              <w:rPr>
                <w:rStyle w:val="Hyperlink"/>
              </w:rPr>
              <w:t>slfrison@uncg.edu</w:t>
            </w:r>
          </w:p>
        </w:tc>
        <w:tc>
          <w:tcPr>
            <w:tcW w:w="4050" w:type="dxa"/>
          </w:tcPr>
          <w:p w14:paraId="468DE85D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273BDF26" w14:textId="1919E348" w:rsidR="00E57628" w:rsidRPr="001A0802" w:rsidRDefault="00E57628" w:rsidP="007D55CE">
            <w:pPr>
              <w:jc w:val="center"/>
              <w:rPr>
                <w:rStyle w:val="Hyperlink"/>
                <w:sz w:val="22"/>
                <w:szCs w:val="22"/>
              </w:rPr>
            </w:pPr>
            <w:r>
              <w:t>As Needed -via conference call</w:t>
            </w:r>
          </w:p>
        </w:tc>
      </w:tr>
      <w:tr w:rsidR="00E02830" w14:paraId="7925C97F" w14:textId="3EEC886D" w:rsidTr="00E02830">
        <w:trPr>
          <w:trHeight w:val="701"/>
        </w:trPr>
        <w:tc>
          <w:tcPr>
            <w:tcW w:w="3690" w:type="dxa"/>
            <w:vAlign w:val="center"/>
          </w:tcPr>
          <w:p w14:paraId="358AFD76" w14:textId="257E910B" w:rsidR="00E02830" w:rsidRPr="001A0802" w:rsidRDefault="001376F4" w:rsidP="0000244D">
            <w:pPr>
              <w:rPr>
                <w:b/>
                <w:sz w:val="22"/>
                <w:szCs w:val="22"/>
              </w:rPr>
            </w:pPr>
            <w:r w:rsidRPr="001376F4">
              <w:rPr>
                <w:b/>
                <w:sz w:val="22"/>
                <w:szCs w:val="22"/>
              </w:rPr>
              <w:t>NC Community of Practice on Transition-Age Youth and Emerging Young Adults</w:t>
            </w:r>
          </w:p>
        </w:tc>
        <w:tc>
          <w:tcPr>
            <w:tcW w:w="2993" w:type="dxa"/>
            <w:vAlign w:val="center"/>
          </w:tcPr>
          <w:p w14:paraId="302A70BC" w14:textId="247BD927" w:rsidR="00E02830" w:rsidRPr="001A0802" w:rsidRDefault="00E02830" w:rsidP="00FF6CAE">
            <w:pPr>
              <w:jc w:val="center"/>
              <w:rPr>
                <w:sz w:val="22"/>
                <w:szCs w:val="22"/>
              </w:rPr>
            </w:pPr>
            <w:r w:rsidRPr="001A0802">
              <w:rPr>
                <w:sz w:val="22"/>
                <w:szCs w:val="22"/>
              </w:rPr>
              <w:t>Damie Jackson-Diop</w:t>
            </w:r>
            <w:r>
              <w:rPr>
                <w:sz w:val="22"/>
                <w:szCs w:val="22"/>
              </w:rPr>
              <w:br/>
            </w:r>
            <w:r w:rsidR="001376F4">
              <w:rPr>
                <w:color w:val="000000" w:themeColor="text1"/>
                <w:sz w:val="22"/>
                <w:szCs w:val="22"/>
              </w:rPr>
              <w:t>Amy Hor</w:t>
            </w:r>
            <w:r w:rsidR="00FF6CAE">
              <w:rPr>
                <w:color w:val="000000" w:themeColor="text1"/>
                <w:sz w:val="22"/>
                <w:szCs w:val="22"/>
              </w:rPr>
              <w:t>gan</w:t>
            </w:r>
          </w:p>
        </w:tc>
        <w:tc>
          <w:tcPr>
            <w:tcW w:w="4050" w:type="dxa"/>
            <w:vAlign w:val="center"/>
          </w:tcPr>
          <w:p w14:paraId="6733A01B" w14:textId="77777777" w:rsidR="00E02830" w:rsidRPr="001A0802" w:rsidRDefault="00F62F2D" w:rsidP="00E02830">
            <w:pPr>
              <w:jc w:val="center"/>
              <w:rPr>
                <w:sz w:val="22"/>
                <w:szCs w:val="22"/>
              </w:rPr>
            </w:pPr>
            <w:hyperlink r:id="rId11" w:history="1">
              <w:r w:rsidR="00E02830" w:rsidRPr="001A0802">
                <w:rPr>
                  <w:rStyle w:val="Hyperlink"/>
                  <w:sz w:val="22"/>
                  <w:szCs w:val="22"/>
                </w:rPr>
                <w:t>damiejack@ncfamiliesunited.org</w:t>
              </w:r>
            </w:hyperlink>
          </w:p>
          <w:p w14:paraId="42921469" w14:textId="6028B9F0" w:rsidR="00E02830" w:rsidRPr="00FF6CAE" w:rsidRDefault="00FF6CAE" w:rsidP="00E02830">
            <w:pPr>
              <w:jc w:val="center"/>
              <w:rPr>
                <w:sz w:val="22"/>
                <w:szCs w:val="22"/>
              </w:rPr>
            </w:pPr>
            <w:r w:rsidRPr="00FF6CAE">
              <w:rPr>
                <w:rStyle w:val="Hyperlink"/>
                <w:sz w:val="22"/>
                <w:szCs w:val="22"/>
              </w:rPr>
              <w:t>Amy.Horgan@trilliumnc.org</w:t>
            </w:r>
          </w:p>
        </w:tc>
        <w:tc>
          <w:tcPr>
            <w:tcW w:w="4050" w:type="dxa"/>
          </w:tcPr>
          <w:p w14:paraId="49BE1794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133A8C5A" w14:textId="0FABA3E1" w:rsidR="009B00BC" w:rsidRDefault="006675CF" w:rsidP="007D55CE">
            <w:pPr>
              <w:jc w:val="center"/>
            </w:pPr>
            <w:r w:rsidRPr="006675CF">
              <w:t>4thThursday (10am-12pm) Location: The Alliance for Disability Advocates, 1012 Oberlin Road, Raleigh NC</w:t>
            </w:r>
          </w:p>
        </w:tc>
      </w:tr>
      <w:tr w:rsidR="00E02830" w14:paraId="3EE253F6" w14:textId="48270880" w:rsidTr="00E02830">
        <w:trPr>
          <w:trHeight w:val="719"/>
        </w:trPr>
        <w:tc>
          <w:tcPr>
            <w:tcW w:w="3690" w:type="dxa"/>
            <w:vAlign w:val="center"/>
          </w:tcPr>
          <w:p w14:paraId="39B006AC" w14:textId="160271C5" w:rsidR="00E02830" w:rsidRPr="001A0802" w:rsidRDefault="00E02830" w:rsidP="0000244D">
            <w:pPr>
              <w:rPr>
                <w:b/>
                <w:sz w:val="22"/>
                <w:szCs w:val="22"/>
              </w:rPr>
            </w:pPr>
            <w:r w:rsidRPr="001A0802">
              <w:rPr>
                <w:b/>
                <w:sz w:val="22"/>
                <w:szCs w:val="22"/>
              </w:rPr>
              <w:t>School Based</w:t>
            </w:r>
            <w:r w:rsidR="006675CF">
              <w:rPr>
                <w:b/>
                <w:sz w:val="22"/>
                <w:szCs w:val="22"/>
              </w:rPr>
              <w:t xml:space="preserve"> Mental Health</w:t>
            </w:r>
          </w:p>
        </w:tc>
        <w:tc>
          <w:tcPr>
            <w:tcW w:w="2993" w:type="dxa"/>
            <w:vAlign w:val="center"/>
          </w:tcPr>
          <w:p w14:paraId="367ADE90" w14:textId="7A5FFB7D" w:rsidR="00E02830" w:rsidRDefault="00E02830" w:rsidP="0000244D">
            <w:pPr>
              <w:jc w:val="center"/>
              <w:rPr>
                <w:sz w:val="22"/>
                <w:szCs w:val="22"/>
              </w:rPr>
            </w:pPr>
            <w:r w:rsidRPr="001A0802">
              <w:rPr>
                <w:sz w:val="22"/>
                <w:szCs w:val="22"/>
              </w:rPr>
              <w:t>Joe Simmons</w:t>
            </w:r>
          </w:p>
          <w:p w14:paraId="30FCBFCA" w14:textId="7955CF12" w:rsidR="00E02830" w:rsidRPr="001A0802" w:rsidRDefault="00FC0CFA" w:rsidP="000024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bby Jones</w:t>
            </w:r>
          </w:p>
        </w:tc>
        <w:tc>
          <w:tcPr>
            <w:tcW w:w="4050" w:type="dxa"/>
            <w:vAlign w:val="center"/>
          </w:tcPr>
          <w:p w14:paraId="6B5670E9" w14:textId="77777777" w:rsidR="00E02830" w:rsidRDefault="00F62F2D" w:rsidP="00E02830">
            <w:pPr>
              <w:jc w:val="center"/>
              <w:rPr>
                <w:rStyle w:val="Hyperlink"/>
                <w:sz w:val="22"/>
                <w:szCs w:val="22"/>
              </w:rPr>
            </w:pPr>
            <w:hyperlink r:id="rId12" w:history="1">
              <w:r w:rsidR="00E02830" w:rsidRPr="001A0802">
                <w:rPr>
                  <w:rStyle w:val="Hyperlink"/>
                  <w:sz w:val="22"/>
                  <w:szCs w:val="22"/>
                </w:rPr>
                <w:t>joe.simmons@dpi.nc.gov</w:t>
              </w:r>
            </w:hyperlink>
          </w:p>
          <w:p w14:paraId="6E369440" w14:textId="2153EB54" w:rsidR="00E02830" w:rsidRPr="001A0802" w:rsidRDefault="00F62F2D" w:rsidP="00E02830">
            <w:pPr>
              <w:jc w:val="center"/>
              <w:rPr>
                <w:sz w:val="22"/>
                <w:szCs w:val="22"/>
              </w:rPr>
            </w:pPr>
            <w:hyperlink r:id="rId13" w:history="1">
              <w:r w:rsidR="00FC0CFA" w:rsidRPr="001A0802">
                <w:rPr>
                  <w:rStyle w:val="Hyperlink"/>
                  <w:sz w:val="22"/>
                  <w:szCs w:val="22"/>
                </w:rPr>
                <w:t>ljones3@bellsouth.net</w:t>
              </w:r>
            </w:hyperlink>
          </w:p>
        </w:tc>
        <w:tc>
          <w:tcPr>
            <w:tcW w:w="4050" w:type="dxa"/>
          </w:tcPr>
          <w:p w14:paraId="06A57900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1C7DEBFF" w14:textId="15A2D7CA" w:rsidR="00FC0CFA" w:rsidRDefault="00713E52" w:rsidP="00FC0CFA">
            <w:pPr>
              <w:jc w:val="center"/>
            </w:pPr>
            <w:r>
              <w:t>Second Friday of every month (when State Collaborative meets), 12:30pm-2Pm, Redwoods Training Center</w:t>
            </w:r>
          </w:p>
        </w:tc>
      </w:tr>
      <w:tr w:rsidR="00E02830" w14:paraId="2B9A841F" w14:textId="25D352C8" w:rsidTr="00E02830">
        <w:trPr>
          <w:trHeight w:val="701"/>
        </w:trPr>
        <w:tc>
          <w:tcPr>
            <w:tcW w:w="3690" w:type="dxa"/>
            <w:vAlign w:val="center"/>
          </w:tcPr>
          <w:p w14:paraId="0BBBCFD3" w14:textId="6AA45B72" w:rsidR="00E02830" w:rsidRPr="001A0802" w:rsidRDefault="00FC0CFA" w:rsidP="0000244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ealth Disparities</w:t>
            </w:r>
          </w:p>
        </w:tc>
        <w:tc>
          <w:tcPr>
            <w:tcW w:w="2993" w:type="dxa"/>
            <w:vAlign w:val="center"/>
          </w:tcPr>
          <w:p w14:paraId="332E0270" w14:textId="2FCFEFA9" w:rsidR="00E02830" w:rsidRDefault="00E02830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Paul Savery </w:t>
            </w:r>
          </w:p>
          <w:p w14:paraId="3F2081C2" w14:textId="3D4B69E0" w:rsidR="00E02830" w:rsidRPr="001A0802" w:rsidRDefault="006675CF" w:rsidP="000024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rron Rogers</w:t>
            </w:r>
          </w:p>
        </w:tc>
        <w:tc>
          <w:tcPr>
            <w:tcW w:w="4050" w:type="dxa"/>
            <w:vAlign w:val="center"/>
          </w:tcPr>
          <w:p w14:paraId="78D45FD5" w14:textId="02635EB1" w:rsidR="00E02830" w:rsidRDefault="00F62F2D" w:rsidP="00E02830">
            <w:pPr>
              <w:jc w:val="center"/>
              <w:rPr>
                <w:sz w:val="22"/>
                <w:szCs w:val="22"/>
              </w:rPr>
            </w:pPr>
            <w:hyperlink r:id="rId14" w:history="1">
              <w:r w:rsidR="00E02830" w:rsidRPr="009C4BD9">
                <w:rPr>
                  <w:rStyle w:val="Hyperlink"/>
                  <w:sz w:val="22"/>
                  <w:szCs w:val="22"/>
                </w:rPr>
                <w:t>paul.savery@dhhs.nc.gov</w:t>
              </w:r>
            </w:hyperlink>
          </w:p>
          <w:p w14:paraId="7EE4D3B3" w14:textId="12E88BA1" w:rsidR="00E02830" w:rsidRPr="006675CF" w:rsidRDefault="006675CF" w:rsidP="00FC0CFA">
            <w:pPr>
              <w:jc w:val="center"/>
              <w:rPr>
                <w:sz w:val="22"/>
                <w:szCs w:val="22"/>
              </w:rPr>
            </w:pPr>
            <w:r w:rsidRPr="006675CF">
              <w:rPr>
                <w:rStyle w:val="Hyperlink"/>
                <w:sz w:val="22"/>
                <w:szCs w:val="22"/>
              </w:rPr>
              <w:t>garronrogers@gmail.com</w:t>
            </w:r>
          </w:p>
        </w:tc>
        <w:tc>
          <w:tcPr>
            <w:tcW w:w="4050" w:type="dxa"/>
          </w:tcPr>
          <w:p w14:paraId="2AE1170E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371B7E86" w14:textId="33909E67" w:rsidR="00E57628" w:rsidRDefault="006675CF" w:rsidP="007D55CE">
            <w:pPr>
              <w:jc w:val="center"/>
            </w:pPr>
            <w:r>
              <w:t>4</w:t>
            </w:r>
            <w:r w:rsidRPr="006675CF">
              <w:rPr>
                <w:vertAlign w:val="superscript"/>
              </w:rPr>
              <w:t>th</w:t>
            </w:r>
            <w:r>
              <w:t xml:space="preserve"> Wednesday of every month, Durham</w:t>
            </w:r>
            <w:r w:rsidR="00FF5389">
              <w:t>, NC</w:t>
            </w:r>
          </w:p>
        </w:tc>
      </w:tr>
      <w:tr w:rsidR="00E02830" w14:paraId="71D06899" w14:textId="34D1B98A" w:rsidTr="00E02830">
        <w:trPr>
          <w:trHeight w:val="719"/>
        </w:trPr>
        <w:tc>
          <w:tcPr>
            <w:tcW w:w="3690" w:type="dxa"/>
            <w:vAlign w:val="center"/>
          </w:tcPr>
          <w:p w14:paraId="082076EB" w14:textId="066D5E07" w:rsidR="00E02830" w:rsidRPr="006D3135" w:rsidRDefault="00E02830" w:rsidP="0000244D">
            <w:pPr>
              <w:rPr>
                <w:b/>
                <w:sz w:val="22"/>
                <w:szCs w:val="22"/>
              </w:rPr>
            </w:pPr>
            <w:r w:rsidRPr="006D3135">
              <w:rPr>
                <w:b/>
                <w:color w:val="000000" w:themeColor="text1"/>
                <w:sz w:val="22"/>
                <w:szCs w:val="22"/>
              </w:rPr>
              <w:t xml:space="preserve">Governance </w:t>
            </w:r>
            <w:r w:rsidRPr="006D3135">
              <w:rPr>
                <w:b/>
                <w:sz w:val="22"/>
                <w:szCs w:val="22"/>
              </w:rPr>
              <w:t>(Executive Team)</w:t>
            </w:r>
          </w:p>
        </w:tc>
        <w:tc>
          <w:tcPr>
            <w:tcW w:w="2993" w:type="dxa"/>
            <w:vAlign w:val="center"/>
          </w:tcPr>
          <w:p w14:paraId="42C0DD30" w14:textId="18ECFE1C" w:rsidR="00E02830" w:rsidRDefault="00A86BD1" w:rsidP="00F518F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oanne Scatturo</w:t>
            </w:r>
          </w:p>
          <w:p w14:paraId="607ECE17" w14:textId="6E86A762" w:rsidR="00E02830" w:rsidRPr="00A86BD1" w:rsidRDefault="00E57628" w:rsidP="00A86BD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cy Justiss</w:t>
            </w:r>
          </w:p>
        </w:tc>
        <w:tc>
          <w:tcPr>
            <w:tcW w:w="4050" w:type="dxa"/>
            <w:vAlign w:val="center"/>
          </w:tcPr>
          <w:p w14:paraId="7EE58417" w14:textId="429D2EF4" w:rsidR="00E02830" w:rsidRDefault="00A86BD1" w:rsidP="00E02830">
            <w:pPr>
              <w:jc w:val="center"/>
              <w:rPr>
                <w:rStyle w:val="Hyperlink"/>
                <w:sz w:val="22"/>
                <w:szCs w:val="22"/>
              </w:rPr>
            </w:pPr>
            <w:r w:rsidRPr="00A86BD1">
              <w:rPr>
                <w:rStyle w:val="Hyperlink"/>
                <w:sz w:val="22"/>
                <w:szCs w:val="22"/>
              </w:rPr>
              <w:t>joanne2653@aol.com</w:t>
            </w:r>
          </w:p>
          <w:p w14:paraId="7BB53573" w14:textId="5752C3F3" w:rsidR="00E02830" w:rsidRDefault="00E57628" w:rsidP="00A86BD1">
            <w:pPr>
              <w:jc w:val="center"/>
              <w:rPr>
                <w:sz w:val="22"/>
                <w:szCs w:val="22"/>
              </w:rPr>
            </w:pPr>
            <w:r>
              <w:rPr>
                <w:rStyle w:val="Hyperlink"/>
                <w:sz w:val="22"/>
                <w:szCs w:val="22"/>
              </w:rPr>
              <w:t>sjustiss@eastpointe.net</w:t>
            </w:r>
          </w:p>
        </w:tc>
        <w:tc>
          <w:tcPr>
            <w:tcW w:w="4050" w:type="dxa"/>
          </w:tcPr>
          <w:p w14:paraId="25665B21" w14:textId="77777777" w:rsidR="00E02830" w:rsidRDefault="007D55CE" w:rsidP="007D55CE">
            <w:pPr>
              <w:jc w:val="center"/>
            </w:pPr>
            <w:r>
              <w:t>Frequency:</w:t>
            </w:r>
          </w:p>
          <w:p w14:paraId="6CC7BB52" w14:textId="380B2977" w:rsidR="00E57628" w:rsidRDefault="006675CF" w:rsidP="007D55CE">
            <w:pPr>
              <w:jc w:val="center"/>
            </w:pPr>
            <w:r>
              <w:t>Monthly or a</w:t>
            </w:r>
            <w:r w:rsidR="00E57628">
              <w:t>s Needed</w:t>
            </w:r>
          </w:p>
        </w:tc>
      </w:tr>
      <w:tr w:rsidR="00E02830" w14:paraId="42985A1D" w14:textId="456A30F9" w:rsidTr="00E02830">
        <w:trPr>
          <w:trHeight w:val="431"/>
        </w:trPr>
        <w:tc>
          <w:tcPr>
            <w:tcW w:w="3690" w:type="dxa"/>
            <w:vAlign w:val="center"/>
          </w:tcPr>
          <w:p w14:paraId="04E2E0C5" w14:textId="3A734077" w:rsidR="00E02830" w:rsidRPr="001A0802" w:rsidRDefault="00E02830" w:rsidP="0000244D">
            <w:pPr>
              <w:rPr>
                <w:b/>
                <w:sz w:val="22"/>
                <w:szCs w:val="22"/>
              </w:rPr>
            </w:pPr>
            <w:r w:rsidRPr="001A0802">
              <w:rPr>
                <w:b/>
                <w:sz w:val="22"/>
                <w:szCs w:val="22"/>
              </w:rPr>
              <w:t>Other:</w:t>
            </w:r>
          </w:p>
        </w:tc>
        <w:tc>
          <w:tcPr>
            <w:tcW w:w="2993" w:type="dxa"/>
            <w:vAlign w:val="center"/>
          </w:tcPr>
          <w:p w14:paraId="0ED5A915" w14:textId="77777777" w:rsidR="00E02830" w:rsidRDefault="00E02830" w:rsidP="0000244D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050" w:type="dxa"/>
            <w:vAlign w:val="center"/>
          </w:tcPr>
          <w:p w14:paraId="35C430FE" w14:textId="77777777" w:rsidR="00E02830" w:rsidRDefault="00E02830" w:rsidP="00E0283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050" w:type="dxa"/>
          </w:tcPr>
          <w:p w14:paraId="15E5A7C9" w14:textId="77777777" w:rsidR="00E02830" w:rsidRDefault="00E02830" w:rsidP="007D55CE">
            <w:pPr>
              <w:jc w:val="center"/>
              <w:rPr>
                <w:sz w:val="22"/>
                <w:szCs w:val="22"/>
              </w:rPr>
            </w:pPr>
          </w:p>
        </w:tc>
      </w:tr>
      <w:tr w:rsidR="00E02830" w14:paraId="569A6009" w14:textId="26629001" w:rsidTr="00E02830">
        <w:trPr>
          <w:trHeight w:val="449"/>
        </w:trPr>
        <w:tc>
          <w:tcPr>
            <w:tcW w:w="3690" w:type="dxa"/>
            <w:vAlign w:val="center"/>
          </w:tcPr>
          <w:p w14:paraId="03F07B6A" w14:textId="7D193CA6" w:rsidR="00E02830" w:rsidRPr="001A0802" w:rsidRDefault="00E02830" w:rsidP="001A080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Nominating</w:t>
            </w:r>
          </w:p>
        </w:tc>
        <w:tc>
          <w:tcPr>
            <w:tcW w:w="2993" w:type="dxa"/>
            <w:vAlign w:val="center"/>
          </w:tcPr>
          <w:p w14:paraId="34F93F4E" w14:textId="0A77DBDF" w:rsidR="00E02830" w:rsidRPr="001A0802" w:rsidRDefault="00A86BD1" w:rsidP="001A080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cy Justiss</w:t>
            </w:r>
          </w:p>
        </w:tc>
        <w:tc>
          <w:tcPr>
            <w:tcW w:w="4050" w:type="dxa"/>
            <w:vAlign w:val="center"/>
          </w:tcPr>
          <w:p w14:paraId="70E2E207" w14:textId="28E9E6A8" w:rsidR="00FC0CFA" w:rsidRDefault="00F62F2D" w:rsidP="00FC0CFA">
            <w:pPr>
              <w:jc w:val="center"/>
              <w:rPr>
                <w:rStyle w:val="Hyperlink"/>
                <w:sz w:val="22"/>
                <w:szCs w:val="22"/>
              </w:rPr>
            </w:pPr>
            <w:hyperlink r:id="rId15" w:history="1">
              <w:r w:rsidR="00A86BD1">
                <w:rPr>
                  <w:rStyle w:val="Hyperlink"/>
                  <w:sz w:val="22"/>
                  <w:szCs w:val="22"/>
                </w:rPr>
                <w:t>sjustiss@eastpointe.net</w:t>
              </w:r>
            </w:hyperlink>
          </w:p>
          <w:p w14:paraId="2FCC95C4" w14:textId="72DF0580" w:rsidR="00E02830" w:rsidRPr="001A0802" w:rsidRDefault="00E02830" w:rsidP="00E0283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050" w:type="dxa"/>
          </w:tcPr>
          <w:p w14:paraId="6A980438" w14:textId="77777777" w:rsidR="00E57628" w:rsidRDefault="007D55CE" w:rsidP="007D55CE">
            <w:pPr>
              <w:jc w:val="center"/>
            </w:pPr>
            <w:r>
              <w:t xml:space="preserve">Frequency: </w:t>
            </w:r>
          </w:p>
          <w:p w14:paraId="2E3B42DE" w14:textId="536CB08B" w:rsidR="00E02830" w:rsidRDefault="00E57628" w:rsidP="007D55CE">
            <w:pPr>
              <w:jc w:val="center"/>
            </w:pPr>
            <w:r>
              <w:t>As Needed</w:t>
            </w:r>
          </w:p>
        </w:tc>
      </w:tr>
      <w:tr w:rsidR="00E02830" w14:paraId="2E18CD3C" w14:textId="32810395" w:rsidTr="00E02830">
        <w:trPr>
          <w:trHeight w:val="701"/>
        </w:trPr>
        <w:tc>
          <w:tcPr>
            <w:tcW w:w="3690" w:type="dxa"/>
            <w:vAlign w:val="center"/>
          </w:tcPr>
          <w:p w14:paraId="50E97A7B" w14:textId="280C9AAD" w:rsidR="00E02830" w:rsidRPr="00786C4F" w:rsidRDefault="00E02830" w:rsidP="00786C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Bylaws</w:t>
            </w:r>
          </w:p>
        </w:tc>
        <w:tc>
          <w:tcPr>
            <w:tcW w:w="2993" w:type="dxa"/>
            <w:vAlign w:val="center"/>
          </w:tcPr>
          <w:p w14:paraId="2428574F" w14:textId="07A80738" w:rsidR="00E02830" w:rsidRPr="001A0802" w:rsidRDefault="00713E52" w:rsidP="00F518F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san Robinson</w:t>
            </w:r>
          </w:p>
        </w:tc>
        <w:tc>
          <w:tcPr>
            <w:tcW w:w="4050" w:type="dxa"/>
            <w:vAlign w:val="center"/>
          </w:tcPr>
          <w:p w14:paraId="6E2B0E3A" w14:textId="77777777" w:rsidR="00713E52" w:rsidRDefault="00713E52" w:rsidP="00E02830">
            <w:pPr>
              <w:jc w:val="center"/>
            </w:pPr>
          </w:p>
          <w:p w14:paraId="3AAA30A4" w14:textId="04CDBA64" w:rsidR="00713E52" w:rsidRPr="001A0802" w:rsidRDefault="00F62F2D" w:rsidP="00713E52">
            <w:pPr>
              <w:jc w:val="center"/>
              <w:rPr>
                <w:sz w:val="22"/>
                <w:szCs w:val="22"/>
              </w:rPr>
            </w:pPr>
            <w:hyperlink r:id="rId16" w:history="1">
              <w:r w:rsidR="00713E52" w:rsidRPr="00C54666">
                <w:rPr>
                  <w:rStyle w:val="Hyperlink"/>
                </w:rPr>
                <w:t>susan.robinson@dhhs.nc.gov</w:t>
              </w:r>
            </w:hyperlink>
          </w:p>
        </w:tc>
        <w:tc>
          <w:tcPr>
            <w:tcW w:w="4050" w:type="dxa"/>
          </w:tcPr>
          <w:p w14:paraId="675D73AE" w14:textId="77777777" w:rsidR="00E57628" w:rsidRDefault="007D55CE" w:rsidP="007D55CE">
            <w:pPr>
              <w:jc w:val="center"/>
            </w:pPr>
            <w:r>
              <w:t xml:space="preserve">Frequency: </w:t>
            </w:r>
          </w:p>
          <w:p w14:paraId="1A73492B" w14:textId="072BB8A0" w:rsidR="00E02830" w:rsidRDefault="007D55CE" w:rsidP="007D55CE">
            <w:pPr>
              <w:jc w:val="center"/>
            </w:pPr>
            <w:r>
              <w:t>Yearly or As Needed</w:t>
            </w:r>
          </w:p>
        </w:tc>
      </w:tr>
    </w:tbl>
    <w:p w14:paraId="03DEF7A8" w14:textId="31BBA559" w:rsidR="005B7494" w:rsidRDefault="005B7494" w:rsidP="008F5FF0"/>
    <w:sectPr w:rsidR="005B7494" w:rsidSect="00E02830">
      <w:headerReference w:type="default" r:id="rId17"/>
      <w:footerReference w:type="default" r:id="rId18"/>
      <w:pgSz w:w="15840" w:h="12240" w:orient="landscape"/>
      <w:pgMar w:top="1800" w:right="576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87559" w14:textId="77777777" w:rsidR="001D407B" w:rsidRDefault="001D407B" w:rsidP="00EE0A71">
      <w:r>
        <w:separator/>
      </w:r>
    </w:p>
  </w:endnote>
  <w:endnote w:type="continuationSeparator" w:id="0">
    <w:p w14:paraId="48E0CE82" w14:textId="77777777" w:rsidR="001D407B" w:rsidRDefault="001D407B" w:rsidP="00EE0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506AA" w14:textId="1547F106" w:rsidR="00EE0A71" w:rsidRDefault="00F82F7C">
    <w:pPr>
      <w:pStyle w:val="Footer"/>
    </w:pPr>
    <w:r>
      <w:t xml:space="preserve">Updated </w:t>
    </w:r>
    <w:r w:rsidR="00FC1750">
      <w:t>4.13.2017</w:t>
    </w:r>
  </w:p>
  <w:p w14:paraId="75CF7B39" w14:textId="77777777" w:rsidR="00EE0A71" w:rsidRDefault="00EE0A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58719" w14:textId="77777777" w:rsidR="001D407B" w:rsidRDefault="001D407B" w:rsidP="00EE0A71">
      <w:r>
        <w:separator/>
      </w:r>
    </w:p>
  </w:footnote>
  <w:footnote w:type="continuationSeparator" w:id="0">
    <w:p w14:paraId="5358E3E0" w14:textId="77777777" w:rsidR="001D407B" w:rsidRDefault="001D407B" w:rsidP="00EE0A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266A1" w14:textId="31E52DD9" w:rsidR="00F06D56" w:rsidRPr="00FF5389" w:rsidRDefault="00F06D56" w:rsidP="00FF5389">
    <w:pPr>
      <w:pStyle w:val="Header"/>
      <w:ind w:left="2880"/>
      <w:jc w:val="center"/>
      <w:rPr>
        <w:sz w:val="28"/>
        <w:szCs w:val="28"/>
      </w:rPr>
    </w:pPr>
    <w:r>
      <w:rPr>
        <w:rFonts w:ascii="Times" w:hAnsi="Times" w:cs="Times"/>
        <w:noProof/>
      </w:rPr>
      <w:drawing>
        <wp:anchor distT="0" distB="0" distL="114300" distR="114300" simplePos="0" relativeHeight="251659264" behindDoc="1" locked="0" layoutInCell="1" allowOverlap="1" wp14:anchorId="682ABA81" wp14:editId="712BC8A0">
          <wp:simplePos x="0" y="0"/>
          <wp:positionH relativeFrom="column">
            <wp:posOffset>304800</wp:posOffset>
          </wp:positionH>
          <wp:positionV relativeFrom="paragraph">
            <wp:posOffset>-361950</wp:posOffset>
          </wp:positionV>
          <wp:extent cx="1743075" cy="837565"/>
          <wp:effectExtent l="0" t="0" r="9525" b="635"/>
          <wp:wrapTight wrapText="bothSides">
            <wp:wrapPolygon edited="0">
              <wp:start x="11331" y="0"/>
              <wp:lineTo x="6374" y="2456"/>
              <wp:lineTo x="5902" y="7369"/>
              <wp:lineTo x="7082" y="7861"/>
              <wp:lineTo x="0" y="11791"/>
              <wp:lineTo x="0" y="21125"/>
              <wp:lineTo x="21482" y="21125"/>
              <wp:lineTo x="21482" y="18177"/>
              <wp:lineTo x="20538" y="15230"/>
              <wp:lineTo x="15816" y="6878"/>
              <wp:lineTo x="15344" y="3439"/>
              <wp:lineTo x="14400" y="0"/>
              <wp:lineTo x="1133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37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2830">
      <w:rPr>
        <w:sz w:val="28"/>
        <w:szCs w:val="28"/>
      </w:rPr>
      <w:t>North Carolina Collaborative for Children, Youth and Famil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36F59"/>
    <w:multiLevelType w:val="hybridMultilevel"/>
    <w:tmpl w:val="634843D2"/>
    <w:lvl w:ilvl="0" w:tplc="281062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112BC7"/>
    <w:multiLevelType w:val="hybridMultilevel"/>
    <w:tmpl w:val="757A3A44"/>
    <w:lvl w:ilvl="0" w:tplc="918ACC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F834C6"/>
    <w:multiLevelType w:val="hybridMultilevel"/>
    <w:tmpl w:val="236C3A14"/>
    <w:lvl w:ilvl="0" w:tplc="E68894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73024D"/>
    <w:multiLevelType w:val="hybridMultilevel"/>
    <w:tmpl w:val="BE5678FC"/>
    <w:lvl w:ilvl="0" w:tplc="4F222B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ED24DFF"/>
    <w:multiLevelType w:val="hybridMultilevel"/>
    <w:tmpl w:val="EE00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zW0NLEwNTc3NzZS0lEKTi0uzszPAykwrAUAyeKomiwAAAA="/>
  </w:docVars>
  <w:rsids>
    <w:rsidRoot w:val="00936C2E"/>
    <w:rsid w:val="00010B52"/>
    <w:rsid w:val="00076657"/>
    <w:rsid w:val="000B796D"/>
    <w:rsid w:val="000E2FA5"/>
    <w:rsid w:val="001376F4"/>
    <w:rsid w:val="001425EF"/>
    <w:rsid w:val="0019010D"/>
    <w:rsid w:val="00191E77"/>
    <w:rsid w:val="001924B7"/>
    <w:rsid w:val="001A0802"/>
    <w:rsid w:val="001A2944"/>
    <w:rsid w:val="001D407B"/>
    <w:rsid w:val="002240A2"/>
    <w:rsid w:val="00274B0D"/>
    <w:rsid w:val="00295757"/>
    <w:rsid w:val="002A7F65"/>
    <w:rsid w:val="002D2A09"/>
    <w:rsid w:val="002D7247"/>
    <w:rsid w:val="003630A7"/>
    <w:rsid w:val="00364F48"/>
    <w:rsid w:val="003833C7"/>
    <w:rsid w:val="003E0703"/>
    <w:rsid w:val="003F2D69"/>
    <w:rsid w:val="00403859"/>
    <w:rsid w:val="00406E87"/>
    <w:rsid w:val="00466321"/>
    <w:rsid w:val="00472B55"/>
    <w:rsid w:val="004743D5"/>
    <w:rsid w:val="0048147E"/>
    <w:rsid w:val="0050192B"/>
    <w:rsid w:val="005B7494"/>
    <w:rsid w:val="006273CD"/>
    <w:rsid w:val="00634154"/>
    <w:rsid w:val="006433E6"/>
    <w:rsid w:val="00645710"/>
    <w:rsid w:val="006675CF"/>
    <w:rsid w:val="006D3135"/>
    <w:rsid w:val="00710858"/>
    <w:rsid w:val="00713E52"/>
    <w:rsid w:val="00714F5C"/>
    <w:rsid w:val="00750418"/>
    <w:rsid w:val="00753494"/>
    <w:rsid w:val="00757A7F"/>
    <w:rsid w:val="00786C4F"/>
    <w:rsid w:val="007A51AE"/>
    <w:rsid w:val="007C2277"/>
    <w:rsid w:val="007C3199"/>
    <w:rsid w:val="007C5AC0"/>
    <w:rsid w:val="007D55CE"/>
    <w:rsid w:val="007F3F91"/>
    <w:rsid w:val="00844A8F"/>
    <w:rsid w:val="00854A58"/>
    <w:rsid w:val="00892DA8"/>
    <w:rsid w:val="008949FE"/>
    <w:rsid w:val="008B6B80"/>
    <w:rsid w:val="008F5FF0"/>
    <w:rsid w:val="00936C2E"/>
    <w:rsid w:val="00974649"/>
    <w:rsid w:val="00981ED9"/>
    <w:rsid w:val="009B00BC"/>
    <w:rsid w:val="009D65C4"/>
    <w:rsid w:val="009E01C9"/>
    <w:rsid w:val="00A3362F"/>
    <w:rsid w:val="00A86BD1"/>
    <w:rsid w:val="00AF5326"/>
    <w:rsid w:val="00B27C8D"/>
    <w:rsid w:val="00B67F2C"/>
    <w:rsid w:val="00BD7B60"/>
    <w:rsid w:val="00C663A8"/>
    <w:rsid w:val="00C70E69"/>
    <w:rsid w:val="00C83A28"/>
    <w:rsid w:val="00CC482C"/>
    <w:rsid w:val="00D656B1"/>
    <w:rsid w:val="00D83826"/>
    <w:rsid w:val="00DB60F7"/>
    <w:rsid w:val="00DB6329"/>
    <w:rsid w:val="00DC6463"/>
    <w:rsid w:val="00E02830"/>
    <w:rsid w:val="00E57628"/>
    <w:rsid w:val="00EE0A71"/>
    <w:rsid w:val="00F04F74"/>
    <w:rsid w:val="00F06574"/>
    <w:rsid w:val="00F06D56"/>
    <w:rsid w:val="00F14F68"/>
    <w:rsid w:val="00F22E7F"/>
    <w:rsid w:val="00F518F1"/>
    <w:rsid w:val="00F62F2D"/>
    <w:rsid w:val="00F70CDD"/>
    <w:rsid w:val="00F82F7C"/>
    <w:rsid w:val="00FC0CFA"/>
    <w:rsid w:val="00FC1750"/>
    <w:rsid w:val="00FE13FB"/>
    <w:rsid w:val="00FE1D4E"/>
    <w:rsid w:val="00FF5389"/>
    <w:rsid w:val="00FF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35906D"/>
  <w14:defaultImageDpi w14:val="330"/>
  <w15:docId w15:val="{4DAC9959-5043-4CF3-A2F2-456E1EDD7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6C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73C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3C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1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13F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0A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A71"/>
  </w:style>
  <w:style w:type="paragraph" w:styleId="Footer">
    <w:name w:val="footer"/>
    <w:basedOn w:val="Normal"/>
    <w:link w:val="FooterChar"/>
    <w:uiPriority w:val="99"/>
    <w:unhideWhenUsed/>
    <w:rsid w:val="00EE0A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A71"/>
  </w:style>
  <w:style w:type="character" w:styleId="UnresolvedMention">
    <w:name w:val="Unresolved Mention"/>
    <w:basedOn w:val="DefaultParagraphFont"/>
    <w:uiPriority w:val="99"/>
    <w:semiHidden/>
    <w:unhideWhenUsed/>
    <w:rsid w:val="00F62F2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2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lexander@alliancebhc.org" TargetMode="External"/><Relationship Id="rId13" Type="http://schemas.openxmlformats.org/officeDocument/2006/relationships/hyperlink" Target="mailto:ljones3@bellsouth.net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eka15demp@yahoo.com" TargetMode="External"/><Relationship Id="rId12" Type="http://schemas.openxmlformats.org/officeDocument/2006/relationships/hyperlink" Target="mailto:joe.simmons@dpi.nc.gov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susan.robinson@dhhs.nc.gov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amiejack@ncfamiliesunited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garyander701@gmail.com" TargetMode="External"/><Relationship Id="rId10" Type="http://schemas.openxmlformats.org/officeDocument/2006/relationships/hyperlink" Target="mailto:Mary.Lloyd@vayahealth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orderoRH@gmail.com" TargetMode="External"/><Relationship Id="rId14" Type="http://schemas.openxmlformats.org/officeDocument/2006/relationships/hyperlink" Target="mailto:paul.savery@dhhs.nc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y Justiss</dc:creator>
  <cp:lastModifiedBy>Debbie Kenzig</cp:lastModifiedBy>
  <cp:revision>2</cp:revision>
  <cp:lastPrinted>2016-12-21T20:32:00Z</cp:lastPrinted>
  <dcterms:created xsi:type="dcterms:W3CDTF">2017-08-08T14:15:00Z</dcterms:created>
  <dcterms:modified xsi:type="dcterms:W3CDTF">2017-08-08T14:15:00Z</dcterms:modified>
</cp:coreProperties>
</file>